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311738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8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C57280">
        <w:t xml:space="preserve">Petrovi </w:t>
      </w:r>
      <w:proofErr w:type="spellStart"/>
      <w:r w:rsidR="00C57280">
        <w:t>Čadekovi</w:t>
      </w:r>
      <w:proofErr w:type="spellEnd"/>
      <w:r w:rsidR="00C57280">
        <w:t>, bývalému generálnemu riaditeľovi Slovenského vodohospodárskeho podniku, š. p. (odvolaný z verejnej funkcie 23.4.2024),</w:t>
      </w:r>
      <w:r w:rsidR="0041359D">
        <w:t xml:space="preserve">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C57280">
        <w:t>podal 16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5312B7">
        <w:t xml:space="preserve">Petrovi </w:t>
      </w:r>
      <w:proofErr w:type="spellStart"/>
      <w:r w:rsidR="005312B7">
        <w:t>Čadekovi</w:t>
      </w:r>
      <w:proofErr w:type="spellEnd"/>
      <w:r w:rsidR="005312B7">
        <w:t>, bývalému generálnemu riaditeľovi Slovenského vodohospodárskeho podniku, š. p.</w:t>
      </w:r>
      <w:r w:rsidR="005312B7" w:rsidRPr="00110B7E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C57280">
        <w:t>103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Pr="00D511DE" w:rsidRDefault="00D511DE" w:rsidP="005312B7">
      <w:pPr>
        <w:spacing w:line="240" w:lineRule="atLeast"/>
        <w:jc w:val="both"/>
      </w:pPr>
      <w:r>
        <w:t>overovateľka výboru</w:t>
      </w:r>
    </w:p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1738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12B7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57280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CBF10A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BE0DC-A1C0-4354-BA03-2BBB6F3B9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17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3</cp:revision>
  <cp:lastPrinted>2021-12-02T13:20:00Z</cp:lastPrinted>
  <dcterms:created xsi:type="dcterms:W3CDTF">2021-09-24T06:29:00Z</dcterms:created>
  <dcterms:modified xsi:type="dcterms:W3CDTF">2025-06-18T08:34:00Z</dcterms:modified>
</cp:coreProperties>
</file>